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F8D888" w14:textId="39480B16" w:rsidR="00171EAA" w:rsidRDefault="00171EAA" w:rsidP="00171EAA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SoftUni Forum </w:t>
      </w:r>
      <w:r w:rsidRPr="005475B3">
        <w:rPr>
          <w:lang w:val="en-GB"/>
        </w:rPr>
        <w:t>Workshop</w:t>
      </w:r>
      <w:r w:rsidR="000836DE">
        <w:rPr>
          <w:lang w:val="en-GB"/>
        </w:rPr>
        <w:t xml:space="preserve"> – </w:t>
      </w:r>
      <w:r w:rsidRPr="005475B3">
        <w:rPr>
          <w:lang w:val="en-GB"/>
        </w:rPr>
        <w:t xml:space="preserve">Part </w:t>
      </w:r>
      <w:r>
        <w:rPr>
          <w:lang w:val="en-GB"/>
        </w:rPr>
        <w:t>4</w:t>
      </w:r>
    </w:p>
    <w:p w14:paraId="0F22EF09" w14:textId="46FBEE18" w:rsidR="0023013F" w:rsidRPr="0023013F" w:rsidRDefault="0023013F" w:rsidP="0023013F">
      <w:pPr>
        <w:jc w:val="center"/>
        <w:rPr>
          <w:lang w:val="en-GB"/>
        </w:rPr>
      </w:pPr>
      <w:r>
        <w:rPr>
          <w:lang w:val="en-GB"/>
        </w:rPr>
        <w:t xml:space="preserve">This application is created as a workshop for the </w:t>
      </w:r>
      <w:r w:rsidRPr="000836DE">
        <w:rPr>
          <w:lang w:val="en-GB"/>
        </w:rPr>
        <w:t>Angular Co</w:t>
      </w:r>
      <w:r w:rsidR="00706404" w:rsidRPr="000836DE">
        <w:t>u</w:t>
      </w:r>
      <w:r w:rsidRPr="000836DE">
        <w:rPr>
          <w:lang w:val="en-GB"/>
        </w:rPr>
        <w:t>rse</w:t>
      </w:r>
      <w:r>
        <w:rPr>
          <w:lang w:val="en-GB"/>
        </w:rPr>
        <w:t xml:space="preserve"> @ </w:t>
      </w:r>
      <w:r w:rsidRPr="000836DE">
        <w:rPr>
          <w:lang w:val="en-GB"/>
        </w:rPr>
        <w:t>Software University</w:t>
      </w:r>
    </w:p>
    <w:p w14:paraId="6C3184A4" w14:textId="77777777" w:rsidR="00447FEE" w:rsidRDefault="000361C6" w:rsidP="00447FEE">
      <w:pPr>
        <w:pStyle w:val="Heading1"/>
        <w:rPr>
          <w:lang w:val="en-GB"/>
        </w:rPr>
      </w:pPr>
      <w:r w:rsidRPr="005475B3">
        <w:rPr>
          <w:lang w:val="en-GB"/>
        </w:rPr>
        <w:t>Task Requirements</w:t>
      </w:r>
    </w:p>
    <w:p w14:paraId="42BA842F" w14:textId="77777777" w:rsidR="001E5C98" w:rsidRDefault="003A5789" w:rsidP="001E5C98">
      <w:r>
        <w:t xml:space="preserve">Last time you saw what </w:t>
      </w:r>
      <w:r w:rsidR="008B506D">
        <w:t>JWT (JSON WEB TOKEN) is</w:t>
      </w:r>
      <w:r>
        <w:t xml:space="preserve">, and the </w:t>
      </w:r>
      <w:r w:rsidRPr="003A5789">
        <w:rPr>
          <w:b/>
          <w:bCs/>
        </w:rPr>
        <w:t>INTERCEPTORS</w:t>
      </w:r>
      <w:r>
        <w:t xml:space="preserve"> concept. </w:t>
      </w:r>
      <w:r w:rsidR="001E5C98">
        <w:t xml:space="preserve">Try to intercept the </w:t>
      </w:r>
      <w:r w:rsidR="001E5C98" w:rsidRPr="001E5C98">
        <w:rPr>
          <w:b/>
          <w:bCs/>
        </w:rPr>
        <w:t>requests</w:t>
      </w:r>
      <w:r w:rsidR="001E5C98">
        <w:t xml:space="preserve"> and </w:t>
      </w:r>
      <w:r w:rsidR="001E5C98" w:rsidRPr="001E5C98">
        <w:rPr>
          <w:b/>
          <w:bCs/>
        </w:rPr>
        <w:t>responses</w:t>
      </w:r>
      <w:r w:rsidR="001E5C98">
        <w:t xml:space="preserve"> between the front-end part and the back-end.</w:t>
      </w:r>
    </w:p>
    <w:p w14:paraId="086DDB9D" w14:textId="77777777" w:rsidR="003A5789" w:rsidRDefault="001E5C98" w:rsidP="001E5C98">
      <w:pPr>
        <w:pStyle w:val="Heading2"/>
        <w:numPr>
          <w:ilvl w:val="0"/>
          <w:numId w:val="0"/>
        </w:numPr>
        <w:ind w:left="360" w:hanging="360"/>
      </w:pPr>
      <w:r>
        <w:t>Auth Interceptor</w:t>
      </w:r>
    </w:p>
    <w:p w14:paraId="31C52D3F" w14:textId="35FFC99E" w:rsidR="000836DE" w:rsidRDefault="000836DE" w:rsidP="000836DE">
      <w:pPr>
        <w:pStyle w:val="Index"/>
        <w:rPr>
          <w:b/>
          <w:bCs/>
        </w:rPr>
      </w:pPr>
      <w:r w:rsidRPr="000836DE">
        <w:t xml:space="preserve">Implement the </w:t>
      </w:r>
      <w:r w:rsidRPr="000836DE">
        <w:rPr>
          <w:rFonts w:ascii="Consolas" w:hAnsi="Consolas"/>
          <w:b/>
          <w:bCs/>
        </w:rPr>
        <w:t>AuthInterceptor</w:t>
      </w:r>
      <w:r w:rsidRPr="000836DE">
        <w:t xml:space="preserve"> </w:t>
      </w:r>
      <w:r w:rsidR="001D1299">
        <w:t>using</w:t>
      </w:r>
      <w:r w:rsidRPr="000836DE">
        <w:t xml:space="preserve"> standalone</w:t>
      </w:r>
      <w:r w:rsidR="001D1299">
        <w:t xml:space="preserve"> components and</w:t>
      </w:r>
      <w:r w:rsidRPr="000836DE">
        <w:t xml:space="preserve"> service. This interceptor will retrieve the JSON Web Token (JWT) from the API response and attach it to subsequent requests for user authentication.</w:t>
      </w:r>
    </w:p>
    <w:p w14:paraId="77B582A9" w14:textId="1BDE1480" w:rsidR="001E5C98" w:rsidRDefault="001E5C98" w:rsidP="001E5C98">
      <w:pPr>
        <w:pStyle w:val="Heading2"/>
        <w:numPr>
          <w:ilvl w:val="0"/>
          <w:numId w:val="0"/>
        </w:numPr>
        <w:ind w:left="360" w:hanging="360"/>
      </w:pPr>
      <w:r>
        <w:t>Error Interceptor</w:t>
      </w:r>
    </w:p>
    <w:p w14:paraId="3519E8D0" w14:textId="73E64775" w:rsidR="000836DE" w:rsidRDefault="001E5C98" w:rsidP="001E5C98">
      <w:r>
        <w:t>In some case</w:t>
      </w:r>
      <w:r w:rsidR="00107631">
        <w:t xml:space="preserve">s, errors will </w:t>
      </w:r>
      <w:r w:rsidR="005756AA">
        <w:t>occur</w:t>
      </w:r>
      <w:r w:rsidR="00107631">
        <w:t xml:space="preserve">, </w:t>
      </w:r>
      <w:r w:rsidR="00107631" w:rsidRPr="00107631">
        <w:rPr>
          <w:b/>
          <w:bCs/>
        </w:rPr>
        <w:t>that's inevitable</w:t>
      </w:r>
      <w:r w:rsidR="00107631">
        <w:t xml:space="preserve">. </w:t>
      </w:r>
      <w:r w:rsidR="00A6656A" w:rsidRPr="00A6656A">
        <w:t>Use Angular's Signals API to reactively manage state changes for error messages and notifications in the ErrorInterceptor.</w:t>
      </w:r>
      <w:r w:rsidR="00A6656A">
        <w:t xml:space="preserve"> </w:t>
      </w:r>
      <w:r w:rsidR="000836DE" w:rsidRPr="000836DE">
        <w:t xml:space="preserve">Create the </w:t>
      </w:r>
      <w:r w:rsidR="000836DE" w:rsidRPr="000836DE">
        <w:rPr>
          <w:rFonts w:ascii="Consolas" w:hAnsi="Consolas"/>
          <w:b/>
          <w:bCs/>
        </w:rPr>
        <w:t>ErrorInterceptor</w:t>
      </w:r>
      <w:r w:rsidR="000836DE" w:rsidRPr="000836DE">
        <w:t xml:space="preserve"> as a standalone service to handle error responses globally in the application. Use Angular</w:t>
      </w:r>
      <w:r w:rsidR="00341B87">
        <w:t>'</w:t>
      </w:r>
      <w:r w:rsidR="000836DE" w:rsidRPr="000836DE">
        <w:t xml:space="preserve">s error handling features to intercept HTTP errors and display them through a styled notification, such as using a </w:t>
      </w:r>
      <w:r w:rsidR="000836DE" w:rsidRPr="00341B87">
        <w:rPr>
          <w:rFonts w:ascii="Consolas" w:hAnsi="Consolas"/>
          <w:b/>
          <w:bCs/>
        </w:rPr>
        <w:t>&lt;p&gt;</w:t>
      </w:r>
      <w:r w:rsidR="000836DE" w:rsidRPr="000836DE">
        <w:t xml:space="preserve"> element in the header, with styles provided in </w:t>
      </w:r>
      <w:r w:rsidR="000836DE" w:rsidRPr="00341B87">
        <w:rPr>
          <w:rFonts w:ascii="Consolas" w:hAnsi="Consolas"/>
          <w:b/>
          <w:bCs/>
        </w:rPr>
        <w:t>.error-message</w:t>
      </w:r>
      <w:r w:rsidR="000836DE" w:rsidRPr="000836DE">
        <w:t xml:space="preserve"> and </w:t>
      </w:r>
      <w:r w:rsidR="000836DE" w:rsidRPr="00341B87">
        <w:rPr>
          <w:rFonts w:ascii="Consolas" w:hAnsi="Consolas"/>
          <w:b/>
          <w:bCs/>
        </w:rPr>
        <w:t>.success-message classes</w:t>
      </w:r>
      <w:r w:rsidR="000836DE" w:rsidRPr="000836DE">
        <w:t>.</w:t>
      </w:r>
    </w:p>
    <w:p w14:paraId="2529B4F8" w14:textId="77777777" w:rsidR="008B506D" w:rsidRDefault="008B506D" w:rsidP="001E5C98">
      <w:r>
        <w:rPr>
          <w:noProof/>
        </w:rPr>
        <w:drawing>
          <wp:inline distT="0" distB="0" distL="0" distR="0" wp14:anchorId="5CA60855" wp14:editId="76A44520">
            <wp:extent cx="5334745" cy="2924583"/>
            <wp:effectExtent l="19050" t="19050" r="0" b="9525"/>
            <wp:docPr id="9" name="Картина 8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34745" cy="29245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105008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800000"/>
          <w:sz w:val="21"/>
          <w:szCs w:val="21"/>
        </w:rPr>
        <w:t>.notification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28DB16C1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position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451A5"/>
          <w:sz w:val="21"/>
          <w:szCs w:val="21"/>
        </w:rPr>
        <w:t>fixed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804A767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z-index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5970A95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right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8%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E7DF32F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top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8%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0E731FB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padding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0.5rem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0755734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border-radius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0.5rem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09F4AD1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color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rgb(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55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55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55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A06278A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font-style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451A5"/>
          <w:sz w:val="21"/>
          <w:szCs w:val="21"/>
        </w:rPr>
        <w:t>italic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927BD63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text-decoration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451A5"/>
          <w:sz w:val="21"/>
          <w:szCs w:val="21"/>
        </w:rPr>
        <w:t>underline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4995A27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box-shadow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5px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10px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rgb(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0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0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0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A24662E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background-color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rgba(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38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7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7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0.699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7170CEA5" w14:textId="77777777" w:rsidR="008B506D" w:rsidRDefault="00232C96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}</w:t>
      </w:r>
    </w:p>
    <w:p w14:paraId="0FB48B47" w14:textId="77777777" w:rsidR="00232C96" w:rsidRPr="00232C96" w:rsidRDefault="00232C96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/>
        </w:rPr>
      </w:pPr>
    </w:p>
    <w:p w14:paraId="1C4FD5AC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800000"/>
          <w:sz w:val="21"/>
          <w:szCs w:val="21"/>
        </w:rPr>
        <w:t>.error</w:t>
      </w:r>
      <w:r>
        <w:rPr>
          <w:rFonts w:ascii="Consolas" w:eastAsia="Times New Roman" w:hAnsi="Consolas" w:cs="Times New Roman"/>
          <w:color w:val="800000"/>
          <w:sz w:val="21"/>
          <w:szCs w:val="21"/>
        </w:rPr>
        <w:t>-message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 {</w:t>
      </w:r>
    </w:p>
    <w:p w14:paraId="3DC4E7C6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B506D">
        <w:rPr>
          <w:rFonts w:ascii="Consolas" w:eastAsia="Times New Roman" w:hAnsi="Consolas" w:cs="Times New Roman"/>
          <w:color w:val="FF0000"/>
          <w:sz w:val="21"/>
          <w:szCs w:val="21"/>
        </w:rPr>
        <w:t>background-color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: rgba(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238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74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74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0.699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5FC6AED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7F9ED152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AD14515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800000"/>
          <w:sz w:val="21"/>
          <w:szCs w:val="21"/>
        </w:rPr>
        <w:t>.success</w:t>
      </w:r>
      <w:r>
        <w:rPr>
          <w:rFonts w:ascii="Consolas" w:eastAsia="Times New Roman" w:hAnsi="Consolas" w:cs="Times New Roman"/>
          <w:color w:val="800000"/>
          <w:sz w:val="21"/>
          <w:szCs w:val="21"/>
        </w:rPr>
        <w:t>-message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 {</w:t>
      </w:r>
    </w:p>
    <w:p w14:paraId="1953E7B6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B506D">
        <w:rPr>
          <w:rFonts w:ascii="Consolas" w:eastAsia="Times New Roman" w:hAnsi="Consolas" w:cs="Times New Roman"/>
          <w:color w:val="FF0000"/>
          <w:sz w:val="21"/>
          <w:szCs w:val="21"/>
        </w:rPr>
        <w:t>background-color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: rgba(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99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230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81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0.699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2ECE39E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14E50E93" w14:textId="77777777" w:rsidR="00751015" w:rsidRDefault="00751015" w:rsidP="00751015">
      <w:pPr>
        <w:pStyle w:val="Heading2"/>
        <w:numPr>
          <w:ilvl w:val="0"/>
          <w:numId w:val="0"/>
        </w:numPr>
        <w:ind w:left="360" w:hanging="360"/>
      </w:pPr>
      <w:r>
        <w:t>Lazy Loading</w:t>
      </w:r>
    </w:p>
    <w:p w14:paraId="326CDFA4" w14:textId="77777777" w:rsidR="00751015" w:rsidRPr="00751015" w:rsidRDefault="00751015" w:rsidP="00751015">
      <w:r w:rsidRPr="00751015">
        <w:t xml:space="preserve">Lazy Loading helps us to </w:t>
      </w:r>
      <w:r w:rsidRPr="00751015">
        <w:rPr>
          <w:b/>
          <w:bCs/>
        </w:rPr>
        <w:t xml:space="preserve">download </w:t>
      </w:r>
      <w:r w:rsidRPr="00751015">
        <w:t>the web pages</w:t>
      </w:r>
      <w:r>
        <w:t xml:space="preserve"> </w:t>
      </w:r>
      <w:r w:rsidRPr="00751015">
        <w:rPr>
          <w:b/>
          <w:bCs/>
        </w:rPr>
        <w:t>in chunks</w:t>
      </w:r>
      <w:r>
        <w:rPr>
          <w:b/>
          <w:bCs/>
        </w:rPr>
        <w:t xml:space="preserve">. </w:t>
      </w:r>
      <w:r w:rsidRPr="00FF45A1">
        <w:rPr>
          <w:bCs/>
        </w:rPr>
        <w:t>Try to lazy load all the modules you can.</w:t>
      </w:r>
    </w:p>
    <w:p w14:paraId="15CC5FF0" w14:textId="77777777" w:rsidR="00751015" w:rsidRDefault="00751015" w:rsidP="00751015">
      <w:pPr>
        <w:pStyle w:val="Heading2"/>
        <w:numPr>
          <w:ilvl w:val="0"/>
          <w:numId w:val="0"/>
        </w:numPr>
        <w:ind w:left="360" w:hanging="360"/>
      </w:pPr>
      <w:r>
        <w:t>Pipes</w:t>
      </w:r>
    </w:p>
    <w:p w14:paraId="5C8926FE" w14:textId="77777777" w:rsidR="00FF45A1" w:rsidRPr="00FF45A1" w:rsidRDefault="00FF45A1" w:rsidP="00751015">
      <w:r w:rsidRPr="00FF45A1">
        <w:t>Try to write pipes, as follows:</w:t>
      </w:r>
    </w:p>
    <w:p w14:paraId="14A9CFF1" w14:textId="18703D5C" w:rsidR="00751015" w:rsidRDefault="00FF45A1" w:rsidP="00901DCD">
      <w:pPr>
        <w:pStyle w:val="ListParagraph"/>
        <w:numPr>
          <w:ilvl w:val="0"/>
          <w:numId w:val="2"/>
        </w:numPr>
      </w:pPr>
      <w:r>
        <w:t>Write a pipe for slicing long titles of the themes</w:t>
      </w:r>
      <w:r w:rsidR="003C39E5">
        <w:t xml:space="preserve"> (25</w:t>
      </w:r>
      <w:r>
        <w:t xml:space="preserve"> chars max). You can use the </w:t>
      </w:r>
      <w:r w:rsidRPr="001E4498">
        <w:rPr>
          <w:rFonts w:ascii="Consolas" w:hAnsi="Consolas"/>
          <w:b/>
          <w:bCs/>
        </w:rPr>
        <w:t>SlicePipe</w:t>
      </w:r>
      <w:r w:rsidR="001E4498">
        <w:rPr>
          <w:lang w:val="bg-BG"/>
        </w:rPr>
        <w:t>,</w:t>
      </w:r>
      <w:r>
        <w:t xml:space="preserve"> provided from Angular or write your own.</w:t>
      </w:r>
    </w:p>
    <w:p w14:paraId="519B1915" w14:textId="51E46210" w:rsidR="003C39E5" w:rsidRDefault="001E4498" w:rsidP="003C39E5">
      <w:pPr>
        <w:pStyle w:val="ListParagraph"/>
        <w:ind w:left="0"/>
      </w:pPr>
      <w:r w:rsidRPr="001E4498">
        <w:drawing>
          <wp:inline distT="0" distB="0" distL="0" distR="0" wp14:anchorId="4192E617" wp14:editId="3B91D7DF">
            <wp:extent cx="6620799" cy="1505160"/>
            <wp:effectExtent l="0" t="0" r="8890" b="0"/>
            <wp:docPr id="1210973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97341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E0DE0" w14:textId="77777777" w:rsidR="00FF45A1" w:rsidRDefault="00FF45A1" w:rsidP="00901DCD">
      <w:pPr>
        <w:pStyle w:val="ListParagraph"/>
        <w:numPr>
          <w:ilvl w:val="0"/>
          <w:numId w:val="2"/>
        </w:numPr>
      </w:pPr>
      <w:r>
        <w:t>Write a pipe to convert the date, as shown in the pictures:</w:t>
      </w:r>
    </w:p>
    <w:p w14:paraId="0A071CA6" w14:textId="5992FBCC" w:rsidR="003C39E5" w:rsidRDefault="00D92A9F" w:rsidP="003C39E5">
      <w:pPr>
        <w:pStyle w:val="ListParagraph"/>
        <w:ind w:left="0"/>
      </w:pPr>
      <w:r w:rsidRPr="00D92A9F">
        <w:drawing>
          <wp:inline distT="0" distB="0" distL="0" distR="0" wp14:anchorId="76D29D58" wp14:editId="08EB29D1">
            <wp:extent cx="6620799" cy="1505160"/>
            <wp:effectExtent l="0" t="0" r="8890" b="0"/>
            <wp:docPr id="2283773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37738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2D0B7" w14:textId="77777777" w:rsidR="00FF45A1" w:rsidRDefault="003C39E5" w:rsidP="00901DCD">
      <w:pPr>
        <w:pStyle w:val="ListParagraph"/>
        <w:numPr>
          <w:ilvl w:val="0"/>
          <w:numId w:val="2"/>
        </w:numPr>
      </w:pPr>
      <w:r>
        <w:t>Write another pipe, which calculates the time since the post is created:</w:t>
      </w:r>
    </w:p>
    <w:p w14:paraId="116DD01B" w14:textId="2B1620F3" w:rsidR="008B506D" w:rsidRDefault="00D92A9F" w:rsidP="008B506D">
      <w:pPr>
        <w:rPr>
          <w:b/>
          <w:bCs/>
          <w:i/>
          <w:iCs/>
          <w:sz w:val="96"/>
          <w:szCs w:val="96"/>
          <w:lang w:val="en-GB"/>
        </w:rPr>
      </w:pPr>
      <w:r w:rsidRPr="00D92A9F">
        <w:rPr>
          <w:b/>
          <w:bCs/>
          <w:i/>
          <w:iCs/>
          <w:sz w:val="96"/>
          <w:szCs w:val="96"/>
          <w:lang w:val="en-GB"/>
        </w:rPr>
        <w:lastRenderedPageBreak/>
        <w:drawing>
          <wp:inline distT="0" distB="0" distL="0" distR="0" wp14:anchorId="0AFADEE0" wp14:editId="5544ED9F">
            <wp:extent cx="3915321" cy="3010320"/>
            <wp:effectExtent l="0" t="0" r="9525" b="0"/>
            <wp:docPr id="17183455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34555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301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54432" w14:textId="79A3BDEC" w:rsidR="00640763" w:rsidRPr="003C39E5" w:rsidRDefault="00E21825" w:rsidP="008B506D">
      <w:pPr>
        <w:jc w:val="center"/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</w:pPr>
      <w:r w:rsidRPr="005475B3">
        <w:rPr>
          <w:b/>
          <w:bCs/>
          <w:i/>
          <w:iCs/>
          <w:sz w:val="96"/>
          <w:szCs w:val="96"/>
          <w:lang w:val="en-GB"/>
        </w:rPr>
        <w:t>GOOD LUCK</w:t>
      </w:r>
      <w:r w:rsidR="00751015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!</w:t>
      </w:r>
      <w:r w:rsidR="00F560C5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 xml:space="preserve"> </w:t>
      </w:r>
      <w:r w:rsidR="00F560C5" w:rsidRPr="00F560C5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😊</w:t>
      </w:r>
    </w:p>
    <w:sectPr w:rsidR="00640763" w:rsidRPr="003C39E5" w:rsidSect="00102E66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D96D4C" w14:textId="77777777" w:rsidR="00D832B0" w:rsidRDefault="00D832B0" w:rsidP="008068A2">
      <w:pPr>
        <w:spacing w:after="0" w:line="240" w:lineRule="auto"/>
      </w:pPr>
      <w:r>
        <w:separator/>
      </w:r>
    </w:p>
  </w:endnote>
  <w:endnote w:type="continuationSeparator" w:id="0">
    <w:p w14:paraId="748C3517" w14:textId="77777777" w:rsidR="00D832B0" w:rsidRDefault="00D832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839FAE" w14:textId="77777777" w:rsidR="004E4C1E" w:rsidRDefault="00000000" w:rsidP="004E4C1E">
    <w:pPr>
      <w:pStyle w:val="Footer"/>
    </w:pPr>
    <w:r>
      <w:rPr>
        <w:noProof/>
        <w:lang w:val="bg-BG" w:eastAsia="bg-BG"/>
      </w:rPr>
      <w:pict w14:anchorId="1B9F0D7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4655EA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3FD393DF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0114EA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303444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B38FA38" wp14:editId="13E3F73C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B9077D0" wp14:editId="6051372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BEF100" wp14:editId="0630483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4E6CAD" wp14:editId="2CABD96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7C012DE" wp14:editId="7EA0AF4D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72294F" wp14:editId="37A7C425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1C9071" wp14:editId="74DE0016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3B63F50" wp14:editId="01A7822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23904D0" wp14:editId="307A4F9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2DCBA76" wp14:editId="58EA22A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294015B8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1A8DFE66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A326ED4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76B4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76B49" w:rsidRPr="00596AA5">
                  <w:rPr>
                    <w:sz w:val="18"/>
                    <w:szCs w:val="18"/>
                  </w:rPr>
                  <w:fldChar w:fldCharType="separate"/>
                </w:r>
                <w:r w:rsidR="00232C96">
                  <w:rPr>
                    <w:noProof/>
                    <w:sz w:val="18"/>
                    <w:szCs w:val="18"/>
                  </w:rPr>
                  <w:t>2</w:t>
                </w:r>
                <w:r w:rsidR="00176B4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232C96" w:rsidRPr="00232C96">
                    <w:rPr>
                      <w:noProof/>
                      <w:sz w:val="18"/>
                      <w:szCs w:val="18"/>
                    </w:rPr>
                    <w:t>3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CB5399" w14:textId="77777777" w:rsidR="00D832B0" w:rsidRDefault="00D832B0" w:rsidP="008068A2">
      <w:pPr>
        <w:spacing w:after="0" w:line="240" w:lineRule="auto"/>
      </w:pPr>
      <w:r>
        <w:separator/>
      </w:r>
    </w:p>
  </w:footnote>
  <w:footnote w:type="continuationSeparator" w:id="0">
    <w:p w14:paraId="43385AEA" w14:textId="77777777" w:rsidR="00D832B0" w:rsidRDefault="00D832B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01197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3843E37"/>
    <w:multiLevelType w:val="hybridMultilevel"/>
    <w:tmpl w:val="818A11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54183760">
    <w:abstractNumId w:val="0"/>
  </w:num>
  <w:num w:numId="2" w16cid:durableId="169989361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TcyszS2MDUzNDZV0lEKTi0uzszPAykwrgUAYOQwFiwAAAA="/>
  </w:docVars>
  <w:rsids>
    <w:rsidRoot w:val="008068A2"/>
    <w:rsid w:val="000006BB"/>
    <w:rsid w:val="00002C1C"/>
    <w:rsid w:val="00007044"/>
    <w:rsid w:val="000131FD"/>
    <w:rsid w:val="0001451E"/>
    <w:rsid w:val="00023DC6"/>
    <w:rsid w:val="00025F04"/>
    <w:rsid w:val="000361C6"/>
    <w:rsid w:val="000416AC"/>
    <w:rsid w:val="00051BEF"/>
    <w:rsid w:val="00064D15"/>
    <w:rsid w:val="00066B90"/>
    <w:rsid w:val="000836DE"/>
    <w:rsid w:val="0008559D"/>
    <w:rsid w:val="00086727"/>
    <w:rsid w:val="00091FF6"/>
    <w:rsid w:val="0009209B"/>
    <w:rsid w:val="00097E19"/>
    <w:rsid w:val="000A6794"/>
    <w:rsid w:val="000B39E6"/>
    <w:rsid w:val="000B56F0"/>
    <w:rsid w:val="000B58FC"/>
    <w:rsid w:val="000C1CFA"/>
    <w:rsid w:val="000C5361"/>
    <w:rsid w:val="000D21E8"/>
    <w:rsid w:val="00102E66"/>
    <w:rsid w:val="00103906"/>
    <w:rsid w:val="00107631"/>
    <w:rsid w:val="001275B9"/>
    <w:rsid w:val="00142C75"/>
    <w:rsid w:val="0014377D"/>
    <w:rsid w:val="001449E8"/>
    <w:rsid w:val="00145728"/>
    <w:rsid w:val="0015541B"/>
    <w:rsid w:val="0015653E"/>
    <w:rsid w:val="001619DF"/>
    <w:rsid w:val="00164CDC"/>
    <w:rsid w:val="00167CF1"/>
    <w:rsid w:val="00171021"/>
    <w:rsid w:val="00171EAA"/>
    <w:rsid w:val="00175E1D"/>
    <w:rsid w:val="00176B49"/>
    <w:rsid w:val="001837BD"/>
    <w:rsid w:val="00183A2C"/>
    <w:rsid w:val="001854E8"/>
    <w:rsid w:val="001A6728"/>
    <w:rsid w:val="001B7060"/>
    <w:rsid w:val="001C1FCD"/>
    <w:rsid w:val="001D1299"/>
    <w:rsid w:val="001D2464"/>
    <w:rsid w:val="001D50AE"/>
    <w:rsid w:val="001E1161"/>
    <w:rsid w:val="001E3FEF"/>
    <w:rsid w:val="001E4498"/>
    <w:rsid w:val="001E5C98"/>
    <w:rsid w:val="001F3DD8"/>
    <w:rsid w:val="00202683"/>
    <w:rsid w:val="00215FCE"/>
    <w:rsid w:val="00223180"/>
    <w:rsid w:val="0023013F"/>
    <w:rsid w:val="002326A7"/>
    <w:rsid w:val="00232C96"/>
    <w:rsid w:val="00232E7D"/>
    <w:rsid w:val="00240FE5"/>
    <w:rsid w:val="00263BF8"/>
    <w:rsid w:val="00264287"/>
    <w:rsid w:val="0026589D"/>
    <w:rsid w:val="002664E1"/>
    <w:rsid w:val="002674C4"/>
    <w:rsid w:val="002713B0"/>
    <w:rsid w:val="002819B5"/>
    <w:rsid w:val="002853F4"/>
    <w:rsid w:val="002A2D2D"/>
    <w:rsid w:val="002C539D"/>
    <w:rsid w:val="002C71C6"/>
    <w:rsid w:val="002D07CA"/>
    <w:rsid w:val="002D0C24"/>
    <w:rsid w:val="002F015A"/>
    <w:rsid w:val="00305122"/>
    <w:rsid w:val="0030604B"/>
    <w:rsid w:val="003230CF"/>
    <w:rsid w:val="00330395"/>
    <w:rsid w:val="00330502"/>
    <w:rsid w:val="0033212E"/>
    <w:rsid w:val="0033334B"/>
    <w:rsid w:val="0033490F"/>
    <w:rsid w:val="00341B87"/>
    <w:rsid w:val="00366989"/>
    <w:rsid w:val="00380A57"/>
    <w:rsid w:val="003817EF"/>
    <w:rsid w:val="00382A45"/>
    <w:rsid w:val="003965C7"/>
    <w:rsid w:val="00396A7E"/>
    <w:rsid w:val="003A1601"/>
    <w:rsid w:val="003A33F9"/>
    <w:rsid w:val="003A5602"/>
    <w:rsid w:val="003A5789"/>
    <w:rsid w:val="003B0278"/>
    <w:rsid w:val="003B1846"/>
    <w:rsid w:val="003B6A53"/>
    <w:rsid w:val="003B6EEC"/>
    <w:rsid w:val="003C39E5"/>
    <w:rsid w:val="003C7280"/>
    <w:rsid w:val="003D34A0"/>
    <w:rsid w:val="003E1013"/>
    <w:rsid w:val="003E167F"/>
    <w:rsid w:val="003E20F0"/>
    <w:rsid w:val="003E2A3C"/>
    <w:rsid w:val="003E2F33"/>
    <w:rsid w:val="003E5AD3"/>
    <w:rsid w:val="003E6BFB"/>
    <w:rsid w:val="003F1864"/>
    <w:rsid w:val="0041081C"/>
    <w:rsid w:val="004311CA"/>
    <w:rsid w:val="00447FEE"/>
    <w:rsid w:val="0047331A"/>
    <w:rsid w:val="0047640B"/>
    <w:rsid w:val="0047644B"/>
    <w:rsid w:val="00476D4B"/>
    <w:rsid w:val="00491051"/>
    <w:rsid w:val="00491748"/>
    <w:rsid w:val="004A7E77"/>
    <w:rsid w:val="004B0253"/>
    <w:rsid w:val="004C03E6"/>
    <w:rsid w:val="004C0A80"/>
    <w:rsid w:val="004D03E1"/>
    <w:rsid w:val="004D29A9"/>
    <w:rsid w:val="004E0D4F"/>
    <w:rsid w:val="004E4C1E"/>
    <w:rsid w:val="004E6568"/>
    <w:rsid w:val="004F21BF"/>
    <w:rsid w:val="0050017E"/>
    <w:rsid w:val="00503682"/>
    <w:rsid w:val="00503820"/>
    <w:rsid w:val="005054C7"/>
    <w:rsid w:val="00507AD5"/>
    <w:rsid w:val="00507F81"/>
    <w:rsid w:val="005172E9"/>
    <w:rsid w:val="00517B12"/>
    <w:rsid w:val="00524789"/>
    <w:rsid w:val="00527BE8"/>
    <w:rsid w:val="005439C9"/>
    <w:rsid w:val="005475B3"/>
    <w:rsid w:val="00553CCB"/>
    <w:rsid w:val="00554F00"/>
    <w:rsid w:val="00563DC7"/>
    <w:rsid w:val="00564029"/>
    <w:rsid w:val="00564D7B"/>
    <w:rsid w:val="0056527D"/>
    <w:rsid w:val="0056786B"/>
    <w:rsid w:val="0057138C"/>
    <w:rsid w:val="005756A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F5"/>
    <w:rsid w:val="00604363"/>
    <w:rsid w:val="00624212"/>
    <w:rsid w:val="006242A9"/>
    <w:rsid w:val="00624D99"/>
    <w:rsid w:val="00624DCF"/>
    <w:rsid w:val="00633310"/>
    <w:rsid w:val="0063342B"/>
    <w:rsid w:val="00640502"/>
    <w:rsid w:val="00640763"/>
    <w:rsid w:val="00644D27"/>
    <w:rsid w:val="006606F8"/>
    <w:rsid w:val="006640AE"/>
    <w:rsid w:val="00670041"/>
    <w:rsid w:val="00671FE2"/>
    <w:rsid w:val="00686C0C"/>
    <w:rsid w:val="00695634"/>
    <w:rsid w:val="006A2531"/>
    <w:rsid w:val="006B393D"/>
    <w:rsid w:val="006B5B5D"/>
    <w:rsid w:val="006D239A"/>
    <w:rsid w:val="006E1302"/>
    <w:rsid w:val="006E2245"/>
    <w:rsid w:val="006E3D99"/>
    <w:rsid w:val="006E55B4"/>
    <w:rsid w:val="006E7E50"/>
    <w:rsid w:val="00704432"/>
    <w:rsid w:val="007051DF"/>
    <w:rsid w:val="00706404"/>
    <w:rsid w:val="00721A1E"/>
    <w:rsid w:val="00724DA4"/>
    <w:rsid w:val="007471C7"/>
    <w:rsid w:val="00751015"/>
    <w:rsid w:val="00763912"/>
    <w:rsid w:val="00774E44"/>
    <w:rsid w:val="00781834"/>
    <w:rsid w:val="00785258"/>
    <w:rsid w:val="00791F02"/>
    <w:rsid w:val="0079324A"/>
    <w:rsid w:val="00794EEE"/>
    <w:rsid w:val="007A1152"/>
    <w:rsid w:val="007A635E"/>
    <w:rsid w:val="007A77B2"/>
    <w:rsid w:val="007B3686"/>
    <w:rsid w:val="007B7BD1"/>
    <w:rsid w:val="007C2C37"/>
    <w:rsid w:val="007C3E81"/>
    <w:rsid w:val="007C42AC"/>
    <w:rsid w:val="007D6D58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36CA4"/>
    <w:rsid w:val="0085184F"/>
    <w:rsid w:val="00861625"/>
    <w:rsid w:val="008617B5"/>
    <w:rsid w:val="00867B1E"/>
    <w:rsid w:val="00870828"/>
    <w:rsid w:val="0088080B"/>
    <w:rsid w:val="00885672"/>
    <w:rsid w:val="008B07D7"/>
    <w:rsid w:val="008B1F75"/>
    <w:rsid w:val="008B4C52"/>
    <w:rsid w:val="008B506D"/>
    <w:rsid w:val="008B557F"/>
    <w:rsid w:val="008C2344"/>
    <w:rsid w:val="008C2B83"/>
    <w:rsid w:val="008C35B6"/>
    <w:rsid w:val="008C5930"/>
    <w:rsid w:val="008D6097"/>
    <w:rsid w:val="008E6CF3"/>
    <w:rsid w:val="008F202C"/>
    <w:rsid w:val="008F5B43"/>
    <w:rsid w:val="008F5FDB"/>
    <w:rsid w:val="00901DCD"/>
    <w:rsid w:val="00902E68"/>
    <w:rsid w:val="00904C25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B1B"/>
    <w:rsid w:val="00972C7F"/>
    <w:rsid w:val="00976E46"/>
    <w:rsid w:val="00983715"/>
    <w:rsid w:val="0099739E"/>
    <w:rsid w:val="009B4FB4"/>
    <w:rsid w:val="009C0C39"/>
    <w:rsid w:val="009D1805"/>
    <w:rsid w:val="009E1A09"/>
    <w:rsid w:val="00A02545"/>
    <w:rsid w:val="00A025E6"/>
    <w:rsid w:val="00A0393A"/>
    <w:rsid w:val="00A05555"/>
    <w:rsid w:val="00A06D89"/>
    <w:rsid w:val="00A26197"/>
    <w:rsid w:val="00A35790"/>
    <w:rsid w:val="00A45A89"/>
    <w:rsid w:val="00A47F12"/>
    <w:rsid w:val="00A57C6E"/>
    <w:rsid w:val="00A6348F"/>
    <w:rsid w:val="00A6656A"/>
    <w:rsid w:val="00A66DE2"/>
    <w:rsid w:val="00A70227"/>
    <w:rsid w:val="00A71F2D"/>
    <w:rsid w:val="00A847D3"/>
    <w:rsid w:val="00A945E7"/>
    <w:rsid w:val="00A95005"/>
    <w:rsid w:val="00AA3772"/>
    <w:rsid w:val="00AB106E"/>
    <w:rsid w:val="00AB2224"/>
    <w:rsid w:val="00AB347E"/>
    <w:rsid w:val="00AC36D6"/>
    <w:rsid w:val="00AC60FE"/>
    <w:rsid w:val="00AC77AD"/>
    <w:rsid w:val="00AD1CD7"/>
    <w:rsid w:val="00AD3214"/>
    <w:rsid w:val="00AE05D3"/>
    <w:rsid w:val="00AE355A"/>
    <w:rsid w:val="00AF4879"/>
    <w:rsid w:val="00B10749"/>
    <w:rsid w:val="00B13520"/>
    <w:rsid w:val="00B148DD"/>
    <w:rsid w:val="00B23FF3"/>
    <w:rsid w:val="00B2472A"/>
    <w:rsid w:val="00B34C4A"/>
    <w:rsid w:val="00B47F01"/>
    <w:rsid w:val="00B567F6"/>
    <w:rsid w:val="00B56DF3"/>
    <w:rsid w:val="00B57A5C"/>
    <w:rsid w:val="00B6185B"/>
    <w:rsid w:val="00B638EB"/>
    <w:rsid w:val="00B63DED"/>
    <w:rsid w:val="00B67521"/>
    <w:rsid w:val="00B753E7"/>
    <w:rsid w:val="00B77AEE"/>
    <w:rsid w:val="00B86AF3"/>
    <w:rsid w:val="00B9309B"/>
    <w:rsid w:val="00BA1F40"/>
    <w:rsid w:val="00BA4820"/>
    <w:rsid w:val="00BB05FA"/>
    <w:rsid w:val="00BB5B10"/>
    <w:rsid w:val="00BC56D6"/>
    <w:rsid w:val="00BE399E"/>
    <w:rsid w:val="00BE4A6F"/>
    <w:rsid w:val="00BF1775"/>
    <w:rsid w:val="00BF201D"/>
    <w:rsid w:val="00C0490B"/>
    <w:rsid w:val="00C07904"/>
    <w:rsid w:val="00C121AF"/>
    <w:rsid w:val="00C12E72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856"/>
    <w:rsid w:val="00CA28F8"/>
    <w:rsid w:val="00CA2FD0"/>
    <w:rsid w:val="00CB626D"/>
    <w:rsid w:val="00CC6C60"/>
    <w:rsid w:val="00CD5181"/>
    <w:rsid w:val="00CD7485"/>
    <w:rsid w:val="00CE2360"/>
    <w:rsid w:val="00CE236C"/>
    <w:rsid w:val="00CF0047"/>
    <w:rsid w:val="00D05045"/>
    <w:rsid w:val="00D22895"/>
    <w:rsid w:val="00D22EDB"/>
    <w:rsid w:val="00D323C9"/>
    <w:rsid w:val="00D3404A"/>
    <w:rsid w:val="00D4354E"/>
    <w:rsid w:val="00D43F69"/>
    <w:rsid w:val="00D50F79"/>
    <w:rsid w:val="00D56243"/>
    <w:rsid w:val="00D6238D"/>
    <w:rsid w:val="00D66E7D"/>
    <w:rsid w:val="00D73957"/>
    <w:rsid w:val="00D832B0"/>
    <w:rsid w:val="00D8395C"/>
    <w:rsid w:val="00D8792E"/>
    <w:rsid w:val="00D910AA"/>
    <w:rsid w:val="00D92A9F"/>
    <w:rsid w:val="00D96E0D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0E53"/>
    <w:rsid w:val="00E032C5"/>
    <w:rsid w:val="00E042D6"/>
    <w:rsid w:val="00E12F2A"/>
    <w:rsid w:val="00E21825"/>
    <w:rsid w:val="00E24C6A"/>
    <w:rsid w:val="00E25811"/>
    <w:rsid w:val="00E30589"/>
    <w:rsid w:val="00E32F85"/>
    <w:rsid w:val="00E36FD8"/>
    <w:rsid w:val="00E37380"/>
    <w:rsid w:val="00E465C4"/>
    <w:rsid w:val="00E46C8B"/>
    <w:rsid w:val="00E514D8"/>
    <w:rsid w:val="00E63F64"/>
    <w:rsid w:val="00E74623"/>
    <w:rsid w:val="00E80E3D"/>
    <w:rsid w:val="00E86D42"/>
    <w:rsid w:val="00E870B8"/>
    <w:rsid w:val="00EA1019"/>
    <w:rsid w:val="00EA3B29"/>
    <w:rsid w:val="00EA5FD7"/>
    <w:rsid w:val="00EB7421"/>
    <w:rsid w:val="00EC36F5"/>
    <w:rsid w:val="00EC5A4D"/>
    <w:rsid w:val="00ED0DEA"/>
    <w:rsid w:val="00ED73C4"/>
    <w:rsid w:val="00EE0C97"/>
    <w:rsid w:val="00EF2DE5"/>
    <w:rsid w:val="00F20B48"/>
    <w:rsid w:val="00F2414F"/>
    <w:rsid w:val="00F258BA"/>
    <w:rsid w:val="00F27E9C"/>
    <w:rsid w:val="00F41F41"/>
    <w:rsid w:val="00F46918"/>
    <w:rsid w:val="00F46DDE"/>
    <w:rsid w:val="00F47F10"/>
    <w:rsid w:val="00F50FD5"/>
    <w:rsid w:val="00F560C5"/>
    <w:rsid w:val="00F655ED"/>
    <w:rsid w:val="00F7033C"/>
    <w:rsid w:val="00F96D0D"/>
    <w:rsid w:val="00F976AD"/>
    <w:rsid w:val="00FA6461"/>
    <w:rsid w:val="00FE0062"/>
    <w:rsid w:val="00FE038F"/>
    <w:rsid w:val="00FF4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B656E8"/>
  <w15:docId w15:val="{D1DA689B-6019-4AE4-93E0-7316F92ED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lid-translation">
    <w:name w:val="tlid-translation"/>
    <w:basedOn w:val="DefaultParagraphFont"/>
    <w:rsid w:val="00BE4A6F"/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F48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6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1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9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38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6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59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58A2BE-CD59-4D8B-AC32-4F518CB35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</TotalTime>
  <Pages>3</Pages>
  <Words>287</Words>
  <Characters>164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Rositsa Nenova</cp:lastModifiedBy>
  <cp:revision>20</cp:revision>
  <cp:lastPrinted>2023-05-30T09:13:00Z</cp:lastPrinted>
  <dcterms:created xsi:type="dcterms:W3CDTF">2020-02-13T18:13:00Z</dcterms:created>
  <dcterms:modified xsi:type="dcterms:W3CDTF">2024-11-27T09:21:00Z</dcterms:modified>
  <cp:category>computer programming;programming;software development;software engineering</cp:category>
</cp:coreProperties>
</file>